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lcohol</w:t>
      </w:r>
      <w:r>
        <w:t xml:space="preserve"> </w:t>
      </w:r>
      <w:r>
        <w:t xml:space="preserve">Use</w:t>
      </w:r>
      <w:r>
        <w:t xml:space="preserve"> </w:t>
      </w:r>
      <w:r>
        <w:t xml:space="preserve">Disorder</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4</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10</w:t>
      </w:r>
      <w:r>
        <w:t xml:space="preserve"> </w:t>
      </w:r>
      <w:r>
        <w:t xml:space="preserve">x</w:t>
      </w:r>
      <w:r>
        <w:t xml:space="preserve"> </w:t>
      </w:r>
      <w:r>
        <w:t xml:space="preserve">30</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the</w:t>
      </w:r>
      <w:r>
        <w:t xml:space="preserve"> </w:t>
      </w:r>
      <w:r>
        <w:t xml:space="preserve">predictive</w:t>
      </w:r>
      <w:r>
        <w:t xml:space="preserve"> </w:t>
      </w:r>
      <w:r>
        <w:t xml:space="preserve">signal,</w:t>
      </w:r>
      <w:r>
        <w:t xml:space="preserve"> </w:t>
      </w:r>
      <w:r>
        <w:t xml:space="preserve">important</w:t>
      </w:r>
      <w:r>
        <w:t xml:space="preserve"> </w:t>
      </w:r>
      <w:r>
        <w:t xml:space="preserve">features,</w:t>
      </w:r>
      <w:r>
        <w:t xml:space="preserve"> </w:t>
      </w:r>
      <w:r>
        <w:t xml:space="preserve">and</w:t>
      </w:r>
      <w:r>
        <w:t xml:space="preserve"> </w:t>
      </w:r>
      <w:r>
        <w:t xml:space="preserve">algorithmic</w:t>
      </w:r>
      <w:r>
        <w:t xml:space="preserve"> </w:t>
      </w:r>
      <w:r>
        <w:t xml:space="preserve">fair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periods</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suitable target for early intervention. Yet, even when someone anticipates an oncoming lapse, it may be difficult to pinpoint its specific driving forces. Moreover, the precipitants to a lapse will vary between and within people. These two factors can make maintaining recovery goals difficult and motivate the need for lifelong monitoring and support.</w:t>
      </w:r>
    </w:p>
    <w:p>
      <w:pPr>
        <w:pStyle w:val="BodyText"/>
      </w:pPr>
      <w:r>
        <w:t xml:space="preserve">One way to provide ongoing assistance to individuals in recovery is through the development of a continuous risk monitoring and support system. An ideal version of this system consists of two core components. First, the system must be able to collect risk-relevant data with sufficient temporal precision. Next, the system should communicate factors driving (or mitigating) this risk to provide personalized recommendations (e.g., behavior modification or continuation, seeking out supports). Not only does this system need to be developed outright, it also needs to be designed to be both sustainable (i.e., can be used over an extended period of time) and scalable (i.e., can be effectively used by a maximal amount of people). These goals can be accomplished by integrating personal sensing data and machine learning within such a system.</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from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via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Irrespective of burden,</w:t>
      </w:r>
      <w:r>
        <w:t xml:space="preserve"> </w:t>
      </w:r>
      <w:r>
        <w:rPr>
          <w:i/>
          <w:iCs/>
        </w:rPr>
        <w:t xml:space="preserve">real time</w:t>
      </w:r>
      <w:r>
        <w:t xml:space="preserve"> </w:t>
      </w:r>
      <w:r>
        <w:t xml:space="preserve">risk detection and recommendations cannot reasonably be don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successfully generate lapse predictions from sensed data.</w:t>
      </w:r>
    </w:p>
    <w:p>
      <w:pPr>
        <w:pStyle w:val="BodyText"/>
      </w:pPr>
      <w:r>
        <w:t xml:space="preserve">However, EMA cannot necessarily capture all contributors to lapse. EMA data relies on self-report, which may be an issue for individuals who have poor insight and therefore difficulty identifying lapse precipitants. Additionally, completing several surveys per day might not be realistic for individuals with multiple jobs or comorbid conditions (e.g., depression). Predictions may be less reliable for individuals who provide either inaccurate or fewer responses. Crucially,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necessitates repeated daily engagement. In fact, many smartphones and smartwatches automatically collect geolocation data by default. Incorporating these data within a continuous risk monitoring and support system could mean reduced patient burden (i.e., fewer surveys to fill out) and a potentially more equitable system (i.e., easier for people who cannot fill out multiple surveys per day to engage with and, therefore, benefit from). Taken together, there is high potential for geolocation data to be feasibly harnessed both to improve upon past risk monitoring work and to eventually be integrated within a larger monitoring and support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the cre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corporating location information into treatment. Furthermore, geolocation data have been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has revealed two general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and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a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former smoking locations, such that individuals receive real-time notifications as they move through the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ocioeconomic statu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symptoms of depression</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capitalized on to improve our understanding of mental health outcomes general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e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application in this setting should have overall excellent performance so as to ensure that individuals receive maximally accurate health behavior guidance.</w:t>
      </w:r>
    </w:p>
    <w:p>
      <w:pPr>
        <w:pStyle w:val="BodyText"/>
      </w:pPr>
      <w:r>
        <w:t xml:space="preserve">Although the assessment of overall model performance in new data has been standard reporting practice for years, recent literature has begun to urge researchers to add assessments of model</w:t>
      </w:r>
      <w:r>
        <w:t xml:space="preserve"> </w:t>
      </w:r>
      <w:r>
        <w:rPr>
          <w:i/>
          <w:iCs/>
        </w:rPr>
        <w:t xml:space="preserve">fairness</w:t>
      </w:r>
      <w:r>
        <w:t xml:space="preserve"> </w:t>
      </w:r>
      <w:r>
        <w:t xml:space="preserve">by evaluating model performance between groups of individual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overall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We further investigated what specific features were most predictive (i.e., important) within our model to address our explanatory goal of uncovering relevant, actionable lapse risk factors which could be used to provide personalized recommendations in future work. Finally, we examined model fairness and in doing so advocate for the transparent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 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come-variable-lapses"/>
    <w:p>
      <w:pPr>
        <w:pStyle w:val="Heading3"/>
      </w:pPr>
      <w:r>
        <w:t xml:space="preserve">Outcome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geolocation data.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consolidate features across models in future work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s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p>
    <w:p>
      <w:pPr>
        <w:pStyle w:val="BodyText"/>
      </w:pPr>
      <w:r>
        <w:t xml:space="preserve">Shapley values were computed in log-odd units in order to evaluate global importance of each feature category. Shapley values measure the unique contribution of features in an algorithm’s predictions and therefore identify the relative importance of different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Of note,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eight subgroups. Finally, Bayesian group comparisons were used in order to identify the likelihood of differential performance of our model between subgroups within each class.</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low compliance. A further five individuals were excluded due to poor geolocation data quality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e median auROC over all validation sets was 0.712. This indicates that the model correctly assigns a higher probability of lapse to a positive case (rather than a negative case) 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s, and time spent at locations with varying levels of alcohol availability. Other aggregated feature groups, both context- and movement-based,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 = 0.027-0.084, probability = 1.000). Male participants demonstrated 0.037 greater model performance than female participants (range = 0.013-0.060, probability = 0.998). Younger participants demonstrated 0.107 greater model performance than older participants (range = 0.079-0.133, probability = 1.000). Finally, participants above the poverty line demonstrated 0.056 greater model performance than those below the poverty line (range = 0.033-0.078, probability = 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alcohol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Two potential solutions ar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Some oversensitivity may not be an issue depending on what information we hope to relay to individuals using a continuous risk monitoring and support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w:t>
      </w:r>
      <w:r>
        <w:t xml:space="preserve"> </w:t>
      </w:r>
      <w:r>
        <w:t xml:space="preserve">or</w:t>
      </w:r>
      <w:r>
        <w:t xml:space="preserve"> </w:t>
      </w:r>
      <w:r>
        <w:rPr>
          <w:i/>
          <w:iCs/>
        </w:rPr>
        <w:t xml:space="preserve">high risk</w:t>
      </w:r>
      <w:r>
        <w:t xml:space="preserve"> </w:t>
      </w:r>
      <w:r>
        <w:t xml:space="preserve">correspond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In addition,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 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i.e., both features and model outputs) approach to examining model fairness may result in a more refined understanding of different componen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easily clinically translatable or practically meaningful.</w:t>
      </w:r>
    </w:p>
    <w:p>
      <w:pPr>
        <w:pStyle w:val="BodyText"/>
      </w:pPr>
      <w:r>
        <w:t xml:space="preserve">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 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alcohol use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establishment of a daily routin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 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only uses day of the week to predict lapse.</w:t>
      </w:r>
    </w:p>
    <w:p>
      <w:pPr>
        <w:pStyle w:val="BodyText"/>
      </w:pPr>
      <w:r>
        <w:t xml:space="preserve">Next, we have examined feature importance and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consolid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d that geolocation data are able to predict next-day alcohol lapse at a fair level of performance (auROC = .71). Relative to our group’s previously-developed EMA model</w:t>
      </w:r>
      <w:r>
        <w:t xml:space="preserve"> </w:t>
      </w:r>
      <w:r>
        <w:t xml:space="preserve">(Wyant et al., 2024)</w:t>
      </w:r>
      <w:r>
        <w:t xml:space="preserve">, geolocation data provide additional and unique contributing features to lapse risk predictions. Prior to the synthesis of these features into a monitoring system, further characterization of these risk-relevant features as well as the differential performance across subgroups is warranted. While our model’s level of performance is not sufficient for standalone implementation, these results suggest geolocation data are a viable supplement for a continuous risk monitoring and support system.</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26670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lcohol Use Disorder</dc:title>
  <dc:creator>Claire Punturieri; John J. Curtin</dc:creator>
  <cp:keywords>Substance use disorders, Precision mental health, Geolocation, Algorithmic Fairness</cp:keywords>
  <dcterms:created xsi:type="dcterms:W3CDTF">2024-10-25T02:56:56Z</dcterms:created>
  <dcterms:modified xsi:type="dcterms:W3CDTF">2024-10-25T02: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10 x 30 grouped, nested cross-validation were used to select and evaluate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the predictive signal, important features, and algorithmic fairness of this model for future integration into a continuous risk monitoring and support system designed to identify high lapse risk periods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with a fair level of performance. Time spent at risky locations, time spent across various types of places, and time spent at locations where alcohol is available were all important model features. These features could be integrated within a continuous risk monitoring system designed to provide temporally specific feedback about modifiable lapse risk behaviors. However, this model doe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